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158BC3ED" w:rsidR="00D15EE3" w:rsidRPr="00A45D73" w:rsidRDefault="00B523D0" w:rsidP="00D15EE3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eek 8</w:t>
      </w:r>
    </w:p>
    <w:p w14:paraId="26586083" w14:textId="64AE6909" w:rsidR="00246EEC" w:rsidRPr="00A45D73" w:rsidRDefault="00246EEC" w:rsidP="00D15EE3">
      <w:pPr>
        <w:spacing w:after="0" w:line="240" w:lineRule="auto"/>
        <w:jc w:val="center"/>
      </w:pPr>
      <w:r w:rsidRPr="00A45D73">
        <w:t>(</w:t>
      </w:r>
      <w:r w:rsidR="00B523D0">
        <w:t>21</w:t>
      </w:r>
      <w:r w:rsidR="00B523D0" w:rsidRPr="00B523D0">
        <w:rPr>
          <w:vertAlign w:val="superscript"/>
        </w:rPr>
        <w:t>st</w:t>
      </w:r>
      <w:r w:rsidR="00B523D0">
        <w:t xml:space="preserve"> March – 28</w:t>
      </w:r>
      <w:r w:rsidRPr="00A45D73">
        <w:rPr>
          <w:vertAlign w:val="superscript"/>
        </w:rPr>
        <w:t>th</w:t>
      </w:r>
      <w:r w:rsidR="00B523D0">
        <w:t xml:space="preserve"> March</w:t>
      </w:r>
      <w:r w:rsidRPr="00A45D73">
        <w:t>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3501579E" w:rsidR="00D15EE3" w:rsidRPr="00A45D73" w:rsidRDefault="00B523D0" w:rsidP="006620EF">
      <w:pPr>
        <w:spacing w:after="120" w:line="240" w:lineRule="auto"/>
        <w:rPr>
          <w:b/>
        </w:rPr>
      </w:pPr>
      <w:r>
        <w:t>(Thursday 21</w:t>
      </w:r>
      <w:r w:rsidR="00D15EE3" w:rsidRPr="00A45D73">
        <w:rPr>
          <w:vertAlign w:val="superscript"/>
        </w:rPr>
        <w:t>st</w:t>
      </w:r>
      <w:r>
        <w:t xml:space="preserve"> March</w:t>
      </w:r>
      <w:r w:rsidR="00D15EE3" w:rsidRPr="00A45D73">
        <w:t>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04DB02B4" w14:textId="62A524DE" w:rsidR="00D15EE3" w:rsidRDefault="00E84742" w:rsidP="00246EEC">
      <w:pPr>
        <w:pStyle w:val="ListParagraph"/>
        <w:numPr>
          <w:ilvl w:val="0"/>
          <w:numId w:val="1"/>
        </w:numPr>
        <w:spacing w:after="0" w:line="240" w:lineRule="auto"/>
      </w:pPr>
      <w:r>
        <w:t>We will use generic cards to allow the user to change themes</w:t>
      </w:r>
      <w:r w:rsidR="002F3300">
        <w:t>.</w:t>
      </w:r>
    </w:p>
    <w:p w14:paraId="0E09C1D8" w14:textId="74843AF4" w:rsidR="002F3300" w:rsidRDefault="00E84742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The game will use a central card to add a terrain environment to be used as a board</w:t>
      </w:r>
      <w:r w:rsidR="002F3300">
        <w:t>.</w:t>
      </w:r>
    </w:p>
    <w:p w14:paraId="78DF5097" w14:textId="0FD68879" w:rsidR="002F3300" w:rsidRPr="00A45D73" w:rsidRDefault="002F3300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Began using MoSCoW to prioritise tasks and features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7A2AA65B" w14:textId="41C50AFC" w:rsidR="00246EEC" w:rsidRDefault="00DA74DF" w:rsidP="00D15EE3">
      <w:pPr>
        <w:spacing w:after="0" w:line="240" w:lineRule="auto"/>
      </w:pPr>
      <w:r>
        <w:t>The group identified the key requirements together; these were then discussed and prioritised using MoSCoW analysis.</w:t>
      </w:r>
    </w:p>
    <w:p w14:paraId="011FFFD2" w14:textId="43A5DA74" w:rsidR="00DA74DF" w:rsidRDefault="00DA74DF" w:rsidP="00D15EE3">
      <w:pPr>
        <w:spacing w:after="0" w:line="240" w:lineRule="auto"/>
      </w:pPr>
    </w:p>
    <w:p w14:paraId="37A391FA" w14:textId="2DD4F563" w:rsidR="001B504A" w:rsidRDefault="001B504A" w:rsidP="001B504A">
      <w:pPr>
        <w:pStyle w:val="ListParagraph"/>
        <w:numPr>
          <w:ilvl w:val="0"/>
          <w:numId w:val="3"/>
        </w:numPr>
        <w:spacing w:after="0" w:line="240" w:lineRule="auto"/>
      </w:pPr>
      <w:r>
        <w:t>Cameron Armstrong</w:t>
      </w:r>
    </w:p>
    <w:p w14:paraId="5DD6AE68" w14:textId="0F60CA0F" w:rsidR="001B504A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MoSCoW prioritisation of tasks.</w:t>
      </w:r>
    </w:p>
    <w:p w14:paraId="08E5A156" w14:textId="66F3B0DD" w:rsidR="001B504A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  <w:r>
        <w:rPr>
          <w:b/>
        </w:rPr>
        <w:t>Time Spent:</w:t>
      </w:r>
    </w:p>
    <w:p w14:paraId="1C0D5561" w14:textId="1AAE0AA5" w:rsidR="001B504A" w:rsidRDefault="001B504A" w:rsidP="001B504A">
      <w:pPr>
        <w:pStyle w:val="ListParagraph"/>
        <w:numPr>
          <w:ilvl w:val="0"/>
          <w:numId w:val="3"/>
        </w:numPr>
        <w:spacing w:after="0" w:line="240" w:lineRule="auto"/>
      </w:pPr>
      <w:r>
        <w:t>Daniel Olsson</w:t>
      </w:r>
    </w:p>
    <w:p w14:paraId="21DB291F" w14:textId="77777777" w:rsidR="001B504A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</w:p>
    <w:p w14:paraId="365CCE71" w14:textId="0C49B906" w:rsidR="001B504A" w:rsidRPr="00580D79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  <w:r>
        <w:rPr>
          <w:b/>
        </w:rPr>
        <w:t>Time Spent:</w:t>
      </w:r>
    </w:p>
    <w:p w14:paraId="0CFC2373" w14:textId="77777777" w:rsidR="00580D79" w:rsidRDefault="00580D79" w:rsidP="00580D79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Joe Douthwaite and Josh Whelan: </w:t>
      </w:r>
    </w:p>
    <w:p w14:paraId="3FE8AF3F" w14:textId="77777777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To research, analyse and design a user interface for the application.</w:t>
      </w:r>
    </w:p>
    <w:p w14:paraId="5C97E4C2" w14:textId="77777777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Agreed that a simple version with physical buttons will be begin with.</w:t>
      </w:r>
    </w:p>
    <w:p w14:paraId="4A2FD213" w14:textId="77777777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Time permitting, virtual augmented reality buttons will be added.</w:t>
      </w:r>
    </w:p>
    <w:p w14:paraId="279AF673" w14:textId="77777777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t>Add an option to give the user the choice between physical and virtual buttons.</w:t>
      </w:r>
    </w:p>
    <w:p w14:paraId="034BC61E" w14:textId="47A647FF" w:rsidR="00580D79" w:rsidRDefault="00580D79" w:rsidP="00580D79">
      <w:pPr>
        <w:pStyle w:val="ListParagraph"/>
        <w:numPr>
          <w:ilvl w:val="1"/>
          <w:numId w:val="3"/>
        </w:numPr>
        <w:spacing w:after="0" w:line="240" w:lineRule="auto"/>
      </w:pPr>
      <w:r>
        <w:rPr>
          <w:b/>
        </w:rPr>
        <w:t>Time Spent:</w:t>
      </w:r>
    </w:p>
    <w:p w14:paraId="209A0011" w14:textId="67992C24" w:rsidR="00DA74DF" w:rsidRDefault="00DA74DF" w:rsidP="00DA74DF">
      <w:pPr>
        <w:pStyle w:val="ListParagraph"/>
        <w:numPr>
          <w:ilvl w:val="0"/>
          <w:numId w:val="3"/>
        </w:numPr>
        <w:spacing w:after="0" w:line="240" w:lineRule="auto"/>
      </w:pPr>
      <w:r>
        <w:t>Jack Fisher</w:t>
      </w:r>
    </w:p>
    <w:p w14:paraId="44B30904" w14:textId="5E5580B9" w:rsidR="00DA74DF" w:rsidRDefault="004973FE" w:rsidP="00DA74DF">
      <w:pPr>
        <w:pStyle w:val="ListParagraph"/>
        <w:numPr>
          <w:ilvl w:val="1"/>
          <w:numId w:val="3"/>
        </w:numPr>
        <w:spacing w:after="0" w:line="240" w:lineRule="auto"/>
      </w:pPr>
      <w:r>
        <w:t>Add dynamically changing models which change depending upon the chosen theme.</w:t>
      </w:r>
    </w:p>
    <w:p w14:paraId="5BF01A96" w14:textId="4411B562" w:rsidR="004973FE" w:rsidRDefault="004973FE" w:rsidP="004973FE">
      <w:pPr>
        <w:pStyle w:val="ListParagraph"/>
        <w:numPr>
          <w:ilvl w:val="1"/>
          <w:numId w:val="3"/>
        </w:numPr>
        <w:spacing w:after="0" w:line="240" w:lineRule="auto"/>
      </w:pPr>
      <w:r>
        <w:t>Research into image target interaction when two targets are within range.</w:t>
      </w:r>
    </w:p>
    <w:p w14:paraId="13614191" w14:textId="6FC5412E" w:rsidR="00DA74DF" w:rsidRDefault="004973FE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Research into adding data to cards and models such as names and statistics.</w:t>
      </w:r>
    </w:p>
    <w:p w14:paraId="7D628761" w14:textId="00425EE7" w:rsidR="001B504A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  <w:r>
        <w:rPr>
          <w:b/>
        </w:rPr>
        <w:t>Time Spent:</w:t>
      </w:r>
    </w:p>
    <w:p w14:paraId="48ECC094" w14:textId="5E49F353" w:rsidR="00DA74DF" w:rsidRDefault="00DA74DF" w:rsidP="001B504A">
      <w:pPr>
        <w:pStyle w:val="ListParagraph"/>
        <w:numPr>
          <w:ilvl w:val="0"/>
          <w:numId w:val="3"/>
        </w:numPr>
        <w:spacing w:after="0" w:line="240" w:lineRule="auto"/>
      </w:pPr>
      <w:r>
        <w:t>Sehun Babatunde</w:t>
      </w:r>
    </w:p>
    <w:p w14:paraId="5608AA04" w14:textId="2BF025F0" w:rsidR="001B504A" w:rsidRDefault="00F574F8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Evaluation on the proposed design process and method of the app</w:t>
      </w:r>
    </w:p>
    <w:p w14:paraId="641423A2" w14:textId="75381D6A" w:rsidR="00F574F8" w:rsidRDefault="00F574F8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Contributed &amp; proposed ideas on ways to circumvent potential design problems with the app</w:t>
      </w:r>
    </w:p>
    <w:p w14:paraId="60EF01E3" w14:textId="0C095D38" w:rsidR="001B504A" w:rsidRPr="00DA74DF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  <w:bookmarkStart w:id="0" w:name="_GoBack"/>
      <w:bookmarkEnd w:id="0"/>
      <w:r>
        <w:rPr>
          <w:b/>
        </w:rPr>
        <w:t>Time Spent:</w:t>
      </w:r>
    </w:p>
    <w:sectPr w:rsidR="001B504A" w:rsidRPr="00DA74DF" w:rsidSect="006957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AEB741" w14:textId="77777777" w:rsidR="00933023" w:rsidRDefault="00933023" w:rsidP="00D15EE3">
      <w:pPr>
        <w:spacing w:after="0" w:line="240" w:lineRule="auto"/>
      </w:pPr>
      <w:r>
        <w:separator/>
      </w:r>
    </w:p>
  </w:endnote>
  <w:endnote w:type="continuationSeparator" w:id="0">
    <w:p w14:paraId="62E2E858" w14:textId="77777777" w:rsidR="00933023" w:rsidRDefault="00933023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3EB756" w14:textId="77777777" w:rsidR="00933023" w:rsidRDefault="00933023" w:rsidP="00D15EE3">
      <w:pPr>
        <w:spacing w:after="0" w:line="240" w:lineRule="auto"/>
      </w:pPr>
      <w:r>
        <w:separator/>
      </w:r>
    </w:p>
  </w:footnote>
  <w:footnote w:type="continuationSeparator" w:id="0">
    <w:p w14:paraId="1EDDD51B" w14:textId="77777777" w:rsidR="00933023" w:rsidRDefault="00933023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CE51B7"/>
    <w:multiLevelType w:val="hybridMultilevel"/>
    <w:tmpl w:val="3AF64B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191F6B"/>
    <w:rsid w:val="001B504A"/>
    <w:rsid w:val="001F06D0"/>
    <w:rsid w:val="00246EEC"/>
    <w:rsid w:val="002F3300"/>
    <w:rsid w:val="004370CA"/>
    <w:rsid w:val="004973FE"/>
    <w:rsid w:val="00557C7C"/>
    <w:rsid w:val="00580D79"/>
    <w:rsid w:val="006620EF"/>
    <w:rsid w:val="006957F6"/>
    <w:rsid w:val="006F3DA8"/>
    <w:rsid w:val="007B4E1D"/>
    <w:rsid w:val="007E69A4"/>
    <w:rsid w:val="00933023"/>
    <w:rsid w:val="009B64D5"/>
    <w:rsid w:val="00A45D73"/>
    <w:rsid w:val="00B523D0"/>
    <w:rsid w:val="00D15EE3"/>
    <w:rsid w:val="00DA74DF"/>
    <w:rsid w:val="00E129F5"/>
    <w:rsid w:val="00E84742"/>
    <w:rsid w:val="00EC7106"/>
    <w:rsid w:val="00F57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</Pages>
  <Words>200</Words>
  <Characters>114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al ew</cp:lastModifiedBy>
  <cp:revision>8</cp:revision>
  <dcterms:created xsi:type="dcterms:W3CDTF">2019-03-20T15:28:00Z</dcterms:created>
  <dcterms:modified xsi:type="dcterms:W3CDTF">2019-03-28T04:12:00Z</dcterms:modified>
</cp:coreProperties>
</file>